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D9006" w14:textId="4865B9BE" w:rsidR="00415917" w:rsidRDefault="00415917" w:rsidP="00415917">
      <w:pPr>
        <w:pStyle w:val="PlainText"/>
        <w:rPr>
          <w:rFonts w:ascii="Courier New" w:hAnsi="Courier New" w:cs="Courier New"/>
        </w:rPr>
      </w:pPr>
    </w:p>
    <w:p w14:paraId="01937AE7" w14:textId="3CC86357" w:rsidR="00064C37" w:rsidRDefault="00064C37" w:rsidP="00415917">
      <w:pPr>
        <w:pStyle w:val="PlainText"/>
        <w:rPr>
          <w:rFonts w:ascii="Courier New" w:hAnsi="Courier New" w:cs="Courier New"/>
        </w:rPr>
      </w:pPr>
    </w:p>
    <w:p w14:paraId="6E97D66F" w14:textId="09B2ED58" w:rsidR="00064C37" w:rsidRDefault="00064C37" w:rsidP="00064C37">
      <w:pPr>
        <w:pStyle w:val="PlainText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202</w:t>
      </w:r>
      <w:r w:rsidR="007935E0">
        <w:rPr>
          <w:rFonts w:ascii="Times New Roman" w:hAnsi="Times New Roman" w:cs="Times New Roman"/>
          <w:b/>
          <w:bCs/>
          <w:sz w:val="32"/>
          <w:szCs w:val="32"/>
        </w:rPr>
        <w:t>3</w:t>
      </w:r>
      <w:r>
        <w:rPr>
          <w:rFonts w:ascii="Times New Roman" w:hAnsi="Times New Roman" w:cs="Times New Roman"/>
          <w:b/>
          <w:bCs/>
          <w:sz w:val="32"/>
          <w:szCs w:val="32"/>
        </w:rPr>
        <w:t>-202</w:t>
      </w:r>
      <w:r w:rsidR="007935E0">
        <w:rPr>
          <w:rFonts w:ascii="Times New Roman" w:hAnsi="Times New Roman" w:cs="Times New Roman"/>
          <w:b/>
          <w:bCs/>
          <w:sz w:val="32"/>
          <w:szCs w:val="32"/>
        </w:rPr>
        <w:t>4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Community Grant Application</w:t>
      </w:r>
    </w:p>
    <w:p w14:paraId="4C78D27B" w14:textId="522F8CE7" w:rsidR="00064C37" w:rsidRDefault="00064C37" w:rsidP="00064C37">
      <w:pPr>
        <w:pStyle w:val="PlainText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53D5A0E" w14:textId="5722884A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ame of </w:t>
      </w:r>
      <w:r w:rsidR="007935E0">
        <w:rPr>
          <w:rFonts w:ascii="Times New Roman" w:hAnsi="Times New Roman" w:cs="Times New Roman"/>
          <w:sz w:val="28"/>
          <w:szCs w:val="28"/>
        </w:rPr>
        <w:t>Organization: _</w:t>
      </w:r>
      <w:r>
        <w:rPr>
          <w:rFonts w:ascii="Times New Roman" w:hAnsi="Times New Roman" w:cs="Times New Roman"/>
          <w:sz w:val="28"/>
          <w:szCs w:val="28"/>
        </w:rPr>
        <w:t>______________________________________________</w:t>
      </w:r>
    </w:p>
    <w:p w14:paraId="4BBDD544" w14:textId="4CAB7B5A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69A809E1" w14:textId="626FB99E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ax ID Number, if applicable:</w:t>
      </w:r>
      <w:r w:rsidR="007935E0">
        <w:rPr>
          <w:rFonts w:ascii="Times New Roman" w:hAnsi="Times New Roman" w:cs="Times New Roman"/>
          <w:sz w:val="28"/>
          <w:szCs w:val="28"/>
        </w:rPr>
        <w:t xml:space="preserve"> </w:t>
      </w:r>
      <w:r w:rsidR="007935E0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________________________________________</w:t>
      </w:r>
    </w:p>
    <w:p w14:paraId="7893F210" w14:textId="5EBA4406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2AD08FE5" w14:textId="75BDFE97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oint of Contact: ___________________________________________________</w:t>
      </w:r>
    </w:p>
    <w:p w14:paraId="14DCD035" w14:textId="762C43B6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1B2EA1BE" w14:textId="3B85C005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lephone Number: _________________________________________________</w:t>
      </w:r>
    </w:p>
    <w:p w14:paraId="02EB7D85" w14:textId="1F3AFEBB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354B143E" w14:textId="2FC38ABF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mail: ____________________________________________________________</w:t>
      </w:r>
    </w:p>
    <w:p w14:paraId="7BAE8A4A" w14:textId="71FC2EF8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72A2C41F" w14:textId="6D176385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heck to be issued </w:t>
      </w:r>
      <w:r w:rsidR="007935E0">
        <w:rPr>
          <w:rFonts w:ascii="Times New Roman" w:hAnsi="Times New Roman" w:cs="Times New Roman"/>
          <w:sz w:val="28"/>
          <w:szCs w:val="28"/>
        </w:rPr>
        <w:t>to: _</w:t>
      </w:r>
      <w:r>
        <w:rPr>
          <w:rFonts w:ascii="Times New Roman" w:hAnsi="Times New Roman" w:cs="Times New Roman"/>
          <w:sz w:val="28"/>
          <w:szCs w:val="28"/>
        </w:rPr>
        <w:t>______________________________________________</w:t>
      </w:r>
    </w:p>
    <w:p w14:paraId="3A9E745F" w14:textId="08E782E0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 w:rsidRPr="00064C3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32C321B2" wp14:editId="2E6E54FC">
            <wp:simplePos x="0" y="0"/>
            <wp:positionH relativeFrom="margin">
              <wp:posOffset>132715</wp:posOffset>
            </wp:positionH>
            <wp:positionV relativeFrom="paragraph">
              <wp:posOffset>212725</wp:posOffset>
            </wp:positionV>
            <wp:extent cx="323850" cy="323850"/>
            <wp:effectExtent l="0" t="0" r="0" b="0"/>
            <wp:wrapSquare wrapText="bothSides"/>
            <wp:docPr id="9" name="Graphic 9" descr="Informat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Information with solid fill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2379AB" w14:textId="205A776D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 w:rsidRPr="00064C37">
        <w:rPr>
          <w:rFonts w:ascii="Times New Roman" w:hAnsi="Times New Roman" w:cs="Times New Roman"/>
          <w:sz w:val="22"/>
          <w:szCs w:val="22"/>
        </w:rPr>
        <w:t>All applying organizations must have an organization bank account. Checks will only be written to organization accounts. Personal checks are not allowed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99B6F14" w14:textId="49A45F0C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41DF3004" w14:textId="77777777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531ED1E5" w14:textId="77C57405" w:rsidR="00064C37" w:rsidRDefault="00064C37" w:rsidP="00064C37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rganization Details</w:t>
      </w:r>
    </w:p>
    <w:p w14:paraId="6D00D4E1" w14:textId="53F3BFB0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490D97D5" w14:textId="4EF70FB6" w:rsidR="00064C37" w:rsidRPr="00064C37" w:rsidRDefault="00064C37" w:rsidP="00064C37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64C37">
        <w:rPr>
          <w:rFonts w:ascii="Times New Roman" w:hAnsi="Times New Roman" w:cs="Times New Roman"/>
          <w:sz w:val="24"/>
          <w:szCs w:val="24"/>
        </w:rPr>
        <w:t>Please provide an overview of the purpose of your organization and how it contributes to the Fort Riley community. Provide examples where possible.</w:t>
      </w:r>
    </w:p>
    <w:p w14:paraId="7722AAC8" w14:textId="07FEA98E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4FBB5978" w14:textId="08FEA7D4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2C7919E7" w14:textId="3CE37B00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7DF27ECC" w14:textId="1D27A762" w:rsidR="00064C37" w:rsidRDefault="00064C37" w:rsidP="00064C37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64C37">
        <w:rPr>
          <w:rFonts w:ascii="Times New Roman" w:hAnsi="Times New Roman" w:cs="Times New Roman"/>
          <w:sz w:val="24"/>
          <w:szCs w:val="24"/>
        </w:rPr>
        <w:t xml:space="preserve">What is the total number of individuals or families your organization served in </w:t>
      </w:r>
      <w:proofErr w:type="gramStart"/>
      <w:r w:rsidRPr="00064C37">
        <w:rPr>
          <w:rFonts w:ascii="Times New Roman" w:hAnsi="Times New Roman" w:cs="Times New Roman"/>
          <w:sz w:val="24"/>
          <w:szCs w:val="24"/>
        </w:rPr>
        <w:t>202</w:t>
      </w:r>
      <w:r w:rsidR="007935E0">
        <w:rPr>
          <w:rFonts w:ascii="Times New Roman" w:hAnsi="Times New Roman" w:cs="Times New Roman"/>
          <w:sz w:val="24"/>
          <w:szCs w:val="24"/>
        </w:rPr>
        <w:t>3</w:t>
      </w:r>
      <w:r w:rsidRPr="00064C37">
        <w:rPr>
          <w:rFonts w:ascii="Times New Roman" w:hAnsi="Times New Roman" w:cs="Times New Roman"/>
          <w:sz w:val="24"/>
          <w:szCs w:val="24"/>
        </w:rPr>
        <w:t>?_</w:t>
      </w:r>
      <w:proofErr w:type="gramEnd"/>
      <w:r w:rsidRPr="00064C37">
        <w:rPr>
          <w:rFonts w:ascii="Times New Roman" w:hAnsi="Times New Roman" w:cs="Times New Roman"/>
          <w:sz w:val="24"/>
          <w:szCs w:val="24"/>
        </w:rPr>
        <w:t>______</w:t>
      </w:r>
    </w:p>
    <w:p w14:paraId="56EEC8AF" w14:textId="2195D80A" w:rsidR="00064C37" w:rsidRDefault="00064C37" w:rsidP="00064C37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0C8DB1C8" w14:textId="49C873ED" w:rsidR="00064C37" w:rsidRDefault="00064C37" w:rsidP="00064C37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percentage of military families were served by your organization in </w:t>
      </w:r>
      <w:proofErr w:type="gramStart"/>
      <w:r>
        <w:rPr>
          <w:rFonts w:ascii="Times New Roman" w:hAnsi="Times New Roman" w:cs="Times New Roman"/>
          <w:sz w:val="24"/>
          <w:szCs w:val="24"/>
        </w:rPr>
        <w:t>202</w:t>
      </w:r>
      <w:r w:rsidR="007935E0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?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7308DD5" w14:textId="5CBDFEAB" w:rsidR="00064C37" w:rsidRDefault="00064C37" w:rsidP="00064C37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7FDFBB3C" w14:textId="62FC2FCC" w:rsidR="00064C37" w:rsidRDefault="00064C37" w:rsidP="00064C37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describe any anticipated changes to these numbers in 202</w:t>
      </w:r>
      <w:r w:rsidR="007935E0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D058A9F" w14:textId="38A3E960" w:rsidR="00064C37" w:rsidRDefault="00064C37" w:rsidP="00064C37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033CEC22" w14:textId="77777777" w:rsidR="00064C37" w:rsidRPr="00064C37" w:rsidRDefault="00064C37" w:rsidP="00064C37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000E34B8" w14:textId="533B892D" w:rsidR="00064C37" w:rsidRDefault="00064C37" w:rsidP="00064C37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ant Request Details</w:t>
      </w:r>
    </w:p>
    <w:p w14:paraId="2E0A5F5D" w14:textId="5EF93F5C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1B009EB1" w14:textId="5233FE96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mount Requested:________________</w:t>
      </w:r>
    </w:p>
    <w:p w14:paraId="2FBAAAE4" w14:textId="291C7B6A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4AE32F69" w14:textId="2E406569" w:rsidR="00064C37" w:rsidRPr="00064C37" w:rsidRDefault="00064C37" w:rsidP="00064C37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64C37">
        <w:rPr>
          <w:rFonts w:ascii="Times New Roman" w:hAnsi="Times New Roman" w:cs="Times New Roman"/>
          <w:sz w:val="24"/>
          <w:szCs w:val="24"/>
        </w:rPr>
        <w:t xml:space="preserve">Please state specific the specific ways in which the funds will be used, including quantity and cost of materials, equipment, or services (e.g. purchase 200 meal kits for $5 each; basic school supplies for 300 children at $20 each, etc. </w:t>
      </w:r>
    </w:p>
    <w:p w14:paraId="089EA7DD" w14:textId="77777777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499A7F29" w14:textId="1AC32EE8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470D1260" w14:textId="4CEB3148" w:rsidR="00064C37" w:rsidRPr="00064C37" w:rsidRDefault="00092FEE" w:rsidP="00064C37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64C3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5B86B57B" wp14:editId="51494CFD">
            <wp:simplePos x="0" y="0"/>
            <wp:positionH relativeFrom="margin">
              <wp:posOffset>-635</wp:posOffset>
            </wp:positionH>
            <wp:positionV relativeFrom="paragraph">
              <wp:posOffset>7620</wp:posOffset>
            </wp:positionV>
            <wp:extent cx="409575" cy="409575"/>
            <wp:effectExtent l="0" t="0" r="0" b="9525"/>
            <wp:wrapTight wrapText="bothSides">
              <wp:wrapPolygon edited="0">
                <wp:start x="5023" y="0"/>
                <wp:lineTo x="1005" y="6028"/>
                <wp:lineTo x="1005" y="12056"/>
                <wp:lineTo x="4019" y="18084"/>
                <wp:lineTo x="6028" y="21098"/>
                <wp:lineTo x="16074" y="21098"/>
                <wp:lineTo x="20093" y="13060"/>
                <wp:lineTo x="20093" y="7033"/>
                <wp:lineTo x="15070" y="0"/>
                <wp:lineTo x="5023" y="0"/>
              </wp:wrapPolygon>
            </wp:wrapTight>
            <wp:docPr id="8" name="Graphic 8" descr="Informat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Information with solid fill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4C37" w:rsidRPr="00064C37">
        <w:rPr>
          <w:rFonts w:ascii="Times New Roman" w:hAnsi="Times New Roman" w:cs="Times New Roman"/>
          <w:sz w:val="24"/>
          <w:szCs w:val="24"/>
        </w:rPr>
        <w:t xml:space="preserve">Organizations awarded FRSC grants will be required to provide receipts or records as proof that money was spent in accordance </w:t>
      </w:r>
      <w:proofErr w:type="gramStart"/>
      <w:r w:rsidR="00064C37" w:rsidRPr="00064C37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="00064C37" w:rsidRPr="00064C37">
        <w:rPr>
          <w:rFonts w:ascii="Times New Roman" w:hAnsi="Times New Roman" w:cs="Times New Roman"/>
          <w:sz w:val="24"/>
          <w:szCs w:val="24"/>
        </w:rPr>
        <w:t xml:space="preserve"> their application request. Organizations will need to provide that information by March 15</w:t>
      </w:r>
      <w:r w:rsidR="00064C37" w:rsidRPr="00064C3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64C37" w:rsidRPr="00064C37">
        <w:rPr>
          <w:rFonts w:ascii="Times New Roman" w:hAnsi="Times New Roman" w:cs="Times New Roman"/>
          <w:sz w:val="24"/>
          <w:szCs w:val="24"/>
        </w:rPr>
        <w:t xml:space="preserve"> of the following year. Failure to </w:t>
      </w:r>
      <w:r w:rsidR="00064C37">
        <w:rPr>
          <w:rFonts w:ascii="Times New Roman" w:hAnsi="Times New Roman" w:cs="Times New Roman"/>
          <w:sz w:val="24"/>
          <w:szCs w:val="24"/>
        </w:rPr>
        <w:tab/>
      </w:r>
      <w:r w:rsidR="00064C37" w:rsidRPr="00064C37">
        <w:rPr>
          <w:rFonts w:ascii="Times New Roman" w:hAnsi="Times New Roman" w:cs="Times New Roman"/>
          <w:sz w:val="24"/>
          <w:szCs w:val="24"/>
        </w:rPr>
        <w:t xml:space="preserve">do so will result in the organization being ineligible to receive future grants from the </w:t>
      </w:r>
      <w:r w:rsidR="00064C37">
        <w:rPr>
          <w:rFonts w:ascii="Times New Roman" w:hAnsi="Times New Roman" w:cs="Times New Roman"/>
          <w:sz w:val="24"/>
          <w:szCs w:val="24"/>
        </w:rPr>
        <w:tab/>
      </w:r>
      <w:r w:rsidR="00064C37" w:rsidRPr="00064C37">
        <w:rPr>
          <w:rFonts w:ascii="Times New Roman" w:hAnsi="Times New Roman" w:cs="Times New Roman"/>
          <w:sz w:val="24"/>
          <w:szCs w:val="24"/>
        </w:rPr>
        <w:t xml:space="preserve">FRSC. With questions or concerns, please contact us at </w:t>
      </w:r>
      <w:r w:rsidR="00064C37">
        <w:rPr>
          <w:rFonts w:ascii="Times New Roman" w:hAnsi="Times New Roman" w:cs="Times New Roman"/>
          <w:sz w:val="24"/>
          <w:szCs w:val="24"/>
        </w:rPr>
        <w:tab/>
      </w:r>
      <w:r w:rsidR="00064C37" w:rsidRPr="00064C37">
        <w:rPr>
          <w:rFonts w:ascii="Times New Roman" w:hAnsi="Times New Roman" w:cs="Times New Roman"/>
          <w:sz w:val="24"/>
          <w:szCs w:val="24"/>
        </w:rPr>
        <w:t>outreach@fortrileyspousesclub.org.</w:t>
      </w:r>
    </w:p>
    <w:p w14:paraId="44B7667A" w14:textId="77777777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147CE474" w14:textId="77777777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7416B2E1" w14:textId="1D940A45" w:rsidR="00064C37" w:rsidRDefault="00064C37" w:rsidP="00064C37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rganizational Funds</w:t>
      </w:r>
    </w:p>
    <w:p w14:paraId="535ABC34" w14:textId="77777777" w:rsidR="00064C37" w:rsidRDefault="00064C37" w:rsidP="00064C37">
      <w:pPr>
        <w:pStyle w:val="PlainText"/>
        <w:ind w:left="1080"/>
        <w:rPr>
          <w:rFonts w:ascii="Times New Roman" w:hAnsi="Times New Roman" w:cs="Times New Roman"/>
          <w:sz w:val="28"/>
          <w:szCs w:val="28"/>
        </w:rPr>
      </w:pPr>
    </w:p>
    <w:p w14:paraId="339A1829" w14:textId="4C655FF4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you received a grant from the FRSC last year, please list the amount you received and how it was used.</w:t>
      </w:r>
    </w:p>
    <w:p w14:paraId="70F6ED4C" w14:textId="4BFA6522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6006B22D" w14:textId="645918C4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ease provide the following information from your 202</w:t>
      </w:r>
      <w:r w:rsidR="007935E0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nonprofit tax forms (IRS 990). If you do not file an IRS form 990, please provide information to the best of your ability or explain below. </w:t>
      </w:r>
    </w:p>
    <w:p w14:paraId="3F9CAB2E" w14:textId="6E98004F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tal Contributions and grants you received (line 8 of Form 990</w:t>
      </w:r>
      <w:r w:rsidR="007935E0">
        <w:rPr>
          <w:rFonts w:ascii="Times New Roman" w:hAnsi="Times New Roman" w:cs="Times New Roman"/>
          <w:sz w:val="28"/>
          <w:szCs w:val="28"/>
        </w:rPr>
        <w:t>): _</w:t>
      </w:r>
      <w:r>
        <w:rPr>
          <w:rFonts w:ascii="Times New Roman" w:hAnsi="Times New Roman" w:cs="Times New Roman"/>
          <w:sz w:val="28"/>
          <w:szCs w:val="28"/>
        </w:rPr>
        <w:t>__________</w:t>
      </w:r>
    </w:p>
    <w:p w14:paraId="6EC939DC" w14:textId="6ECC9ABC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venue less expenses (line 19 of Form 990):</w:t>
      </w:r>
      <w:r w:rsidR="007935E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___________________________</w:t>
      </w:r>
    </w:p>
    <w:p w14:paraId="27C7E3F5" w14:textId="0E2CFC02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et assets or fund balances (line 22 of Form 990</w:t>
      </w:r>
      <w:r w:rsidR="007935E0">
        <w:rPr>
          <w:rFonts w:ascii="Times New Roman" w:hAnsi="Times New Roman" w:cs="Times New Roman"/>
          <w:sz w:val="28"/>
          <w:szCs w:val="28"/>
        </w:rPr>
        <w:t>): _</w:t>
      </w:r>
      <w:r>
        <w:rPr>
          <w:rFonts w:ascii="Times New Roman" w:hAnsi="Times New Roman" w:cs="Times New Roman"/>
          <w:sz w:val="28"/>
          <w:szCs w:val="28"/>
        </w:rPr>
        <w:t>_______________________</w:t>
      </w:r>
    </w:p>
    <w:p w14:paraId="54AF7290" w14:textId="69CAF3A6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29F21261" w14:textId="6C2CE425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additional sources of funding are available for your organization?</w:t>
      </w:r>
    </w:p>
    <w:p w14:paraId="113962A5" w14:textId="618A0983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079BE1ED" w14:textId="77777777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6178ACCC" w14:textId="77777777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60B64E60" w14:textId="77777777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32127EE5" w14:textId="6D89F62F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: _____________________________________Date: _______________</w:t>
      </w:r>
    </w:p>
    <w:p w14:paraId="485AA2E8" w14:textId="582881A3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14:paraId="25021E83" w14:textId="19CB4B58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y signing this application, I understand that anu money awarded is to be used solely for the purpose listed above.</w:t>
      </w:r>
    </w:p>
    <w:p w14:paraId="271625AB" w14:textId="73175CBF" w:rsidR="00064C37" w:rsidRDefault="00092FEE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 w:rsidRPr="00064C3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2AF4C05" wp14:editId="624E0A17">
            <wp:simplePos x="0" y="0"/>
            <wp:positionH relativeFrom="margin">
              <wp:posOffset>-635</wp:posOffset>
            </wp:positionH>
            <wp:positionV relativeFrom="paragraph">
              <wp:posOffset>207645</wp:posOffset>
            </wp:positionV>
            <wp:extent cx="381000" cy="381000"/>
            <wp:effectExtent l="0" t="0" r="0" b="0"/>
            <wp:wrapTight wrapText="bothSides">
              <wp:wrapPolygon edited="0">
                <wp:start x="7560" y="0"/>
                <wp:lineTo x="0" y="17280"/>
                <wp:lineTo x="0" y="20520"/>
                <wp:lineTo x="20520" y="20520"/>
                <wp:lineTo x="20520" y="17280"/>
                <wp:lineTo x="12960" y="0"/>
                <wp:lineTo x="7560" y="0"/>
              </wp:wrapPolygon>
            </wp:wrapTight>
            <wp:docPr id="5" name="Graphic 5" descr="Warning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Warning outlin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858BAE" w14:textId="0819447F" w:rsidR="00064C37" w:rsidRPr="00064C37" w:rsidRDefault="00064C37" w:rsidP="00064C37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64C37">
        <w:rPr>
          <w:rFonts w:ascii="Times New Roman" w:hAnsi="Times New Roman" w:cs="Times New Roman"/>
          <w:sz w:val="24"/>
          <w:szCs w:val="24"/>
        </w:rPr>
        <w:t>Please mail your completed application, postmarked no later than February 28, 202</w:t>
      </w:r>
      <w:r w:rsidR="007935E0">
        <w:rPr>
          <w:rFonts w:ascii="Times New Roman" w:hAnsi="Times New Roman" w:cs="Times New Roman"/>
          <w:sz w:val="24"/>
          <w:szCs w:val="24"/>
        </w:rPr>
        <w:t>4</w:t>
      </w:r>
      <w:r w:rsidRPr="00064C37">
        <w:rPr>
          <w:rFonts w:ascii="Times New Roman" w:hAnsi="Times New Roman" w:cs="Times New Roman"/>
          <w:sz w:val="24"/>
          <w:szCs w:val="24"/>
        </w:rPr>
        <w:t>, to: Fort Riley Spouses Club, PO Box 2254, Fort Riley, KS 66442. Email submissions must be sent no later than 11:59:59 PM CDT on February 28, 202</w:t>
      </w:r>
      <w:r w:rsidR="007935E0">
        <w:rPr>
          <w:rFonts w:ascii="Times New Roman" w:hAnsi="Times New Roman" w:cs="Times New Roman"/>
          <w:sz w:val="24"/>
          <w:szCs w:val="24"/>
        </w:rPr>
        <w:t>4</w:t>
      </w:r>
      <w:r w:rsidRPr="00064C37">
        <w:rPr>
          <w:rFonts w:ascii="Times New Roman" w:hAnsi="Times New Roman" w:cs="Times New Roman"/>
          <w:sz w:val="24"/>
          <w:szCs w:val="24"/>
        </w:rPr>
        <w:t>.</w:t>
      </w:r>
    </w:p>
    <w:p w14:paraId="32451054" w14:textId="1B2F6F38" w:rsidR="00064C37" w:rsidRDefault="00064C37" w:rsidP="00064C37">
      <w:pPr>
        <w:pStyle w:val="PlainText"/>
        <w:rPr>
          <w:rFonts w:ascii="Times New Roman" w:hAnsi="Times New Roman" w:cs="Times New Roman"/>
          <w:sz w:val="28"/>
          <w:szCs w:val="28"/>
        </w:rPr>
      </w:pPr>
      <w:r w:rsidRPr="00064C3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22E7EF6C" wp14:editId="5F2E3FE8">
            <wp:simplePos x="0" y="0"/>
            <wp:positionH relativeFrom="margin">
              <wp:posOffset>-635</wp:posOffset>
            </wp:positionH>
            <wp:positionV relativeFrom="paragraph">
              <wp:posOffset>201295</wp:posOffset>
            </wp:positionV>
            <wp:extent cx="333375" cy="333375"/>
            <wp:effectExtent l="0" t="0" r="9525" b="9525"/>
            <wp:wrapTight wrapText="bothSides">
              <wp:wrapPolygon edited="0">
                <wp:start x="7406" y="0"/>
                <wp:lineTo x="0" y="4937"/>
                <wp:lineTo x="0" y="18514"/>
                <wp:lineTo x="8640" y="20983"/>
                <wp:lineTo x="13577" y="20983"/>
                <wp:lineTo x="20983" y="17280"/>
                <wp:lineTo x="20983" y="2469"/>
                <wp:lineTo x="12343" y="0"/>
                <wp:lineTo x="7406" y="0"/>
              </wp:wrapPolygon>
            </wp:wrapTight>
            <wp:docPr id="4" name="Graphic 4" descr="Informat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Information with solid fill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596909" w14:textId="34116A80" w:rsidR="00064C37" w:rsidRPr="00064C37" w:rsidRDefault="00064C37" w:rsidP="00064C37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64C37">
        <w:rPr>
          <w:rFonts w:ascii="Times New Roman" w:hAnsi="Times New Roman" w:cs="Times New Roman"/>
          <w:sz w:val="24"/>
          <w:szCs w:val="24"/>
        </w:rPr>
        <w:t>Any exception to policies must be reviewed and approved by majority vote of the Fort Riley Spouses Club Community Assistance Grant Committee.</w:t>
      </w:r>
    </w:p>
    <w:sectPr w:rsidR="00064C37" w:rsidRPr="00064C37" w:rsidSect="00687E8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B394A" w14:textId="77777777" w:rsidR="00064EF8" w:rsidRDefault="00064EF8" w:rsidP="00064C37">
      <w:pPr>
        <w:spacing w:after="0" w:line="240" w:lineRule="auto"/>
      </w:pPr>
      <w:r>
        <w:separator/>
      </w:r>
    </w:p>
  </w:endnote>
  <w:endnote w:type="continuationSeparator" w:id="0">
    <w:p w14:paraId="5EA6D1DD" w14:textId="77777777" w:rsidR="00064EF8" w:rsidRDefault="00064EF8" w:rsidP="00064C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CC4C0" w14:textId="77777777" w:rsidR="007935E0" w:rsidRDefault="007935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A9E4C" w14:textId="77777777" w:rsidR="007935E0" w:rsidRDefault="007935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C6F05" w14:textId="77777777" w:rsidR="007935E0" w:rsidRDefault="007935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946C8" w14:textId="77777777" w:rsidR="00064EF8" w:rsidRDefault="00064EF8" w:rsidP="00064C37">
      <w:pPr>
        <w:spacing w:after="0" w:line="240" w:lineRule="auto"/>
      </w:pPr>
      <w:r>
        <w:separator/>
      </w:r>
    </w:p>
  </w:footnote>
  <w:footnote w:type="continuationSeparator" w:id="0">
    <w:p w14:paraId="65E7EC2C" w14:textId="77777777" w:rsidR="00064EF8" w:rsidRDefault="00064EF8" w:rsidP="00064C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6A500" w14:textId="77777777" w:rsidR="007935E0" w:rsidRDefault="007935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B5C37" w14:textId="3E7A55D1" w:rsidR="00064C37" w:rsidRPr="00064C37" w:rsidRDefault="00064C37">
    <w:pPr>
      <w:pStyle w:val="Header"/>
      <w:rPr>
        <w:b/>
        <w:bCs/>
        <w:sz w:val="24"/>
        <w:szCs w:val="24"/>
      </w:rPr>
    </w:pPr>
    <w:r w:rsidRPr="00064C37">
      <w:rPr>
        <w:b/>
        <w:bCs/>
        <w:noProof/>
        <w:sz w:val="24"/>
        <w:szCs w:val="24"/>
      </w:rPr>
      <w:drawing>
        <wp:anchor distT="0" distB="0" distL="114300" distR="114300" simplePos="0" relativeHeight="251660288" behindDoc="1" locked="0" layoutInCell="1" allowOverlap="1" wp14:anchorId="5487A601" wp14:editId="03E37755">
          <wp:simplePos x="0" y="0"/>
          <wp:positionH relativeFrom="column">
            <wp:posOffset>5066665</wp:posOffset>
          </wp:positionH>
          <wp:positionV relativeFrom="paragraph">
            <wp:posOffset>9525</wp:posOffset>
          </wp:positionV>
          <wp:extent cx="819150" cy="819150"/>
          <wp:effectExtent l="0" t="0" r="0" b="0"/>
          <wp:wrapTight wrapText="bothSides">
            <wp:wrapPolygon edited="0">
              <wp:start x="0" y="0"/>
              <wp:lineTo x="0" y="21098"/>
              <wp:lineTo x="21098" y="21098"/>
              <wp:lineTo x="21098" y="0"/>
              <wp:lineTo x="0" y="0"/>
            </wp:wrapPolygon>
          </wp:wrapTight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150" cy="819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64C37">
      <w:rPr>
        <w:b/>
        <w:bCs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70CAE82F" wp14:editId="52DE4771">
          <wp:simplePos x="0" y="0"/>
          <wp:positionH relativeFrom="column">
            <wp:posOffset>-635</wp:posOffset>
          </wp:positionH>
          <wp:positionV relativeFrom="paragraph">
            <wp:posOffset>0</wp:posOffset>
          </wp:positionV>
          <wp:extent cx="819150" cy="819150"/>
          <wp:effectExtent l="0" t="0" r="0" b="0"/>
          <wp:wrapTight wrapText="bothSides">
            <wp:wrapPolygon edited="0">
              <wp:start x="0" y="0"/>
              <wp:lineTo x="0" y="21098"/>
              <wp:lineTo x="21098" y="21098"/>
              <wp:lineTo x="21098" y="0"/>
              <wp:lineTo x="0" y="0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150" cy="819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64C37">
      <w:rPr>
        <w:b/>
        <w:bCs/>
        <w:sz w:val="24"/>
        <w:szCs w:val="24"/>
      </w:rPr>
      <w:ptab w:relativeTo="margin" w:alignment="center" w:leader="none"/>
    </w:r>
    <w:r w:rsidRPr="00064C37">
      <w:rPr>
        <w:b/>
        <w:bCs/>
        <w:sz w:val="24"/>
        <w:szCs w:val="24"/>
      </w:rPr>
      <w:t>Fort Riley Spouses Club</w:t>
    </w:r>
    <w:r>
      <w:rPr>
        <w:b/>
        <w:bCs/>
        <w:sz w:val="24"/>
        <w:szCs w:val="24"/>
      </w:rPr>
      <w:tab/>
    </w:r>
  </w:p>
  <w:p w14:paraId="543D30C4" w14:textId="73693F8D" w:rsidR="00064C37" w:rsidRDefault="00064C37">
    <w:pPr>
      <w:pStyle w:val="Header"/>
    </w:pPr>
    <w:r>
      <w:tab/>
      <w:t>P.O. Box 2254</w:t>
    </w:r>
  </w:p>
  <w:p w14:paraId="7F21A35C" w14:textId="77777777" w:rsidR="00064C37" w:rsidRDefault="00064C37">
    <w:pPr>
      <w:pStyle w:val="Header"/>
    </w:pPr>
    <w:r>
      <w:tab/>
      <w:t>Fort Riley, KS 66442</w:t>
    </w:r>
  </w:p>
  <w:p w14:paraId="3977A6FC" w14:textId="0BE2F24A" w:rsidR="00064C37" w:rsidRDefault="00064C37">
    <w:pPr>
      <w:pStyle w:val="Header"/>
    </w:pPr>
    <w:r>
      <w:tab/>
      <w:t>www.fortrileyspousesclub.org</w:t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D26A" w14:textId="77777777" w:rsidR="007935E0" w:rsidRDefault="007935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933AA1"/>
    <w:multiLevelType w:val="hybridMultilevel"/>
    <w:tmpl w:val="58B6C58A"/>
    <w:lvl w:ilvl="0" w:tplc="4E6AD0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40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wNDMwNTA3MTE3sLRQ0lEKTi0uzszPAykwqgUAVzA6oCwAAAA="/>
  </w:docVars>
  <w:rsids>
    <w:rsidRoot w:val="005B1705"/>
    <w:rsid w:val="00064C37"/>
    <w:rsid w:val="00064EF8"/>
    <w:rsid w:val="00092FEE"/>
    <w:rsid w:val="00415917"/>
    <w:rsid w:val="00454F33"/>
    <w:rsid w:val="005B1705"/>
    <w:rsid w:val="007935E0"/>
    <w:rsid w:val="00892062"/>
    <w:rsid w:val="00935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022B93"/>
  <w15:chartTrackingRefBased/>
  <w15:docId w15:val="{0092379C-7CB3-479B-BFC8-E85F67C36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687E8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87E8F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064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4C37"/>
  </w:style>
  <w:style w:type="paragraph" w:styleId="Footer">
    <w:name w:val="footer"/>
    <w:basedOn w:val="Normal"/>
    <w:link w:val="FooterChar"/>
    <w:uiPriority w:val="99"/>
    <w:unhideWhenUsed/>
    <w:rsid w:val="00064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C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5</Words>
  <Characters>2538</Characters>
  <Application>Microsoft Office Word</Application>
  <DocSecurity>0</DocSecurity>
  <Lines>21</Lines>
  <Paragraphs>5</Paragraphs>
  <ScaleCrop>false</ScaleCrop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liamentarian</dc:creator>
  <cp:keywords/>
  <dc:description/>
  <cp:lastModifiedBy>Erica Sergent</cp:lastModifiedBy>
  <cp:revision>2</cp:revision>
  <dcterms:created xsi:type="dcterms:W3CDTF">2023-10-11T02:35:00Z</dcterms:created>
  <dcterms:modified xsi:type="dcterms:W3CDTF">2023-10-11T02:35:00Z</dcterms:modified>
</cp:coreProperties>
</file>